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iedman test 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1.1, 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5.2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9.3, -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.1, 1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.5, 2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9, 2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.7, 1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.7, 2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.9, 2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4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.2, 3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, 3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.8, 4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sf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9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,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0.6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0.8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3.9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9.9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0.7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8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.4, 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, 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.2, 2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7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.7, 2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4, 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4.8, 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i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.8, 2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5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3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b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, 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.3, 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.6, 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1, 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5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78, -2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6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98.1, -3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0.6, 1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x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, 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4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4.4, -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4.4, -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6.5, -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.4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.8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5, 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6.4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5.7, 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9, 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0.9, 4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05.5, 2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9.7, 8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0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Adjusted p-value with Bonferroni correction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orresponds to trimethoprim and combinations of sulfanomid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2T09:20:56Z</dcterms:created>
  <dcterms:modified xsi:type="dcterms:W3CDTF">2024-08-02T09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